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E7A02" w14:textId="1025DA8C" w:rsidR="00792855" w:rsidRPr="00792855" w:rsidRDefault="00792855" w:rsidP="00792855">
      <w:pPr>
        <w:jc w:val="center"/>
        <w:rPr>
          <w:b/>
          <w:bCs/>
          <w:sz w:val="36"/>
          <w:szCs w:val="36"/>
        </w:rPr>
      </w:pPr>
      <w:r w:rsidRPr="00792855">
        <w:rPr>
          <w:b/>
          <w:bCs/>
          <w:sz w:val="36"/>
          <w:szCs w:val="36"/>
        </w:rPr>
        <w:t>Jemish Viradiya</w:t>
      </w:r>
    </w:p>
    <w:p w14:paraId="7418A2B0" w14:textId="702629CE" w:rsidR="00792855" w:rsidRDefault="00792855" w:rsidP="00792855">
      <w:pPr>
        <w:jc w:val="center"/>
        <w:rPr>
          <w:b/>
          <w:bCs/>
        </w:rPr>
      </w:pPr>
    </w:p>
    <w:p w14:paraId="031EA506" w14:textId="12BD3715" w:rsidR="00792855" w:rsidRDefault="00792855" w:rsidP="00792855">
      <w:pPr>
        <w:rPr>
          <w:b/>
          <w:bCs/>
        </w:rPr>
      </w:pPr>
      <w:r>
        <w:rPr>
          <w:b/>
          <w:bCs/>
        </w:rPr>
        <w:t>Twitter App</w:t>
      </w:r>
    </w:p>
    <w:p w14:paraId="62D2D4D2" w14:textId="529B6974" w:rsidR="00792855" w:rsidRDefault="00792855" w:rsidP="00792855">
      <w:pPr>
        <w:rPr>
          <w:b/>
          <w:bCs/>
        </w:rPr>
      </w:pPr>
      <w:r>
        <w:rPr>
          <w:b/>
          <w:bCs/>
        </w:rPr>
        <w:t>Description:</w:t>
      </w:r>
    </w:p>
    <w:p w14:paraId="06D5F0AB" w14:textId="794341C9" w:rsidR="00792855" w:rsidRPr="00792855" w:rsidRDefault="00792855" w:rsidP="00792855">
      <w:pPr>
        <w:jc w:val="both"/>
      </w:pPr>
      <w:r w:rsidRPr="00792855">
        <w:t>I have created Twitter API to upload a tweet and see the latest tweets.</w:t>
      </w:r>
    </w:p>
    <w:p w14:paraId="69C365BA" w14:textId="3BBAFDA9" w:rsidR="00792855" w:rsidRDefault="00792855" w:rsidP="00792855">
      <w:pPr>
        <w:jc w:val="both"/>
      </w:pPr>
      <w:r w:rsidRPr="00792855">
        <w:t>This API has been created using Node.js and Express with advanced coding features.</w:t>
      </w:r>
    </w:p>
    <w:p w14:paraId="0FA219D5" w14:textId="6325672A" w:rsidR="00792855" w:rsidRDefault="00792855" w:rsidP="00792855">
      <w:pPr>
        <w:jc w:val="both"/>
      </w:pPr>
      <w:r>
        <w:t>There are 2 modules. 1) Upload a tweet 2) Show a list of recent tweets.</w:t>
      </w:r>
    </w:p>
    <w:p w14:paraId="2CF3A3BB" w14:textId="02E34EB2" w:rsidR="00792855" w:rsidRDefault="00792855" w:rsidP="00792855"/>
    <w:p w14:paraId="654EA401" w14:textId="195405F1" w:rsidR="00792855" w:rsidRPr="00792855" w:rsidRDefault="00792855" w:rsidP="00792855">
      <w:pPr>
        <w:rPr>
          <w:b/>
          <w:bCs/>
        </w:rPr>
      </w:pPr>
      <w:r w:rsidRPr="00792855">
        <w:rPr>
          <w:b/>
          <w:bCs/>
        </w:rPr>
        <w:t>Technology</w:t>
      </w:r>
    </w:p>
    <w:p w14:paraId="2EC614CF" w14:textId="2B7D7445" w:rsidR="00792855" w:rsidRDefault="00792855" w:rsidP="00792855">
      <w:pPr>
        <w:jc w:val="both"/>
      </w:pPr>
      <w:r>
        <w:t>Used HTML, CSS and external CSS library to develop front-end.</w:t>
      </w:r>
    </w:p>
    <w:p w14:paraId="06E23298" w14:textId="3320423D" w:rsidR="00792855" w:rsidRDefault="00792855" w:rsidP="00792855">
      <w:pPr>
        <w:jc w:val="both"/>
      </w:pPr>
      <w:r>
        <w:t>Used Node.Js, Express, and some third-party libraries, such as Cors, Monk (MongoDB), bad-words</w:t>
      </w:r>
    </w:p>
    <w:p w14:paraId="7799E291" w14:textId="4970218D" w:rsidR="00792855" w:rsidRDefault="00792855" w:rsidP="00792855">
      <w:pPr>
        <w:jc w:val="both"/>
      </w:pPr>
      <w:r>
        <w:t>MongoDB has been used to store data.</w:t>
      </w:r>
    </w:p>
    <w:p w14:paraId="6DC3F330" w14:textId="115577E5" w:rsidR="00792855" w:rsidRDefault="00792855" w:rsidP="00792855"/>
    <w:p w14:paraId="2AFEA82E" w14:textId="17D2C938" w:rsidR="00792855" w:rsidRDefault="00792855" w:rsidP="00792855">
      <w:pPr>
        <w:rPr>
          <w:b/>
          <w:bCs/>
        </w:rPr>
      </w:pPr>
      <w:r w:rsidRPr="00792855">
        <w:rPr>
          <w:b/>
          <w:bCs/>
        </w:rPr>
        <w:t>File Structure</w:t>
      </w:r>
    </w:p>
    <w:p w14:paraId="1520462B" w14:textId="4EFB2991" w:rsidR="00792855" w:rsidRDefault="00792855" w:rsidP="00792855">
      <w:r>
        <w:rPr>
          <w:b/>
          <w:bCs/>
        </w:rPr>
        <w:t xml:space="preserve">DEMO:- </w:t>
      </w:r>
      <w:r>
        <w:t>is the main project file</w:t>
      </w:r>
    </w:p>
    <w:p w14:paraId="64778343" w14:textId="2D37C2C8" w:rsidR="00792855" w:rsidRDefault="00792855" w:rsidP="00792855">
      <w:pPr>
        <w:pStyle w:val="ListParagraph"/>
        <w:numPr>
          <w:ilvl w:val="0"/>
          <w:numId w:val="1"/>
        </w:numPr>
      </w:pPr>
      <w:r w:rsidRPr="00792855">
        <w:rPr>
          <w:b/>
          <w:bCs/>
        </w:rPr>
        <w:t xml:space="preserve">Server.js:- </w:t>
      </w:r>
      <w:r>
        <w:t>is for creating a Node.JS web server</w:t>
      </w:r>
    </w:p>
    <w:p w14:paraId="23090D22" w14:textId="0EA35C98" w:rsidR="00792855" w:rsidRDefault="00792855" w:rsidP="00792855">
      <w:pPr>
        <w:pStyle w:val="ListParagraph"/>
        <w:numPr>
          <w:ilvl w:val="0"/>
          <w:numId w:val="1"/>
        </w:numPr>
      </w:pPr>
      <w:r w:rsidRPr="00792855">
        <w:rPr>
          <w:b/>
          <w:bCs/>
        </w:rPr>
        <w:t>Index.html</w:t>
      </w:r>
      <w:r>
        <w:t>:- is a home page</w:t>
      </w:r>
    </w:p>
    <w:p w14:paraId="2C23EECA" w14:textId="194809C6" w:rsidR="00792855" w:rsidRDefault="00792855" w:rsidP="00792855">
      <w:pPr>
        <w:pStyle w:val="ListParagraph"/>
        <w:numPr>
          <w:ilvl w:val="0"/>
          <w:numId w:val="1"/>
        </w:numPr>
        <w:rPr>
          <w:b/>
          <w:bCs/>
        </w:rPr>
      </w:pPr>
      <w:r w:rsidRPr="00792855">
        <w:rPr>
          <w:b/>
          <w:bCs/>
        </w:rPr>
        <w:t>Public (Folder)</w:t>
      </w:r>
    </w:p>
    <w:p w14:paraId="7BABB4E3" w14:textId="37B1A32B" w:rsidR="00792855" w:rsidRPr="00792855" w:rsidRDefault="00792855" w:rsidP="00792855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Client.js:- </w:t>
      </w:r>
      <w:r>
        <w:t>To develop client-side code</w:t>
      </w:r>
    </w:p>
    <w:p w14:paraId="34CD88AE" w14:textId="3474A952" w:rsidR="00792855" w:rsidRPr="00792855" w:rsidRDefault="00792855" w:rsidP="00792855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Styles.css:- </w:t>
      </w:r>
      <w:r>
        <w:t>To providing basic CSS to the webpage</w:t>
      </w:r>
    </w:p>
    <w:p w14:paraId="009F7607" w14:textId="1675B37C" w:rsidR="00792855" w:rsidRDefault="00792855" w:rsidP="00792855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>Images</w:t>
      </w:r>
    </w:p>
    <w:p w14:paraId="3C734F00" w14:textId="664F3782" w:rsidR="00792855" w:rsidRDefault="00792855" w:rsidP="0079285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erver (Folder)</w:t>
      </w:r>
    </w:p>
    <w:p w14:paraId="08116C8B" w14:textId="2BDC7925" w:rsidR="00792855" w:rsidRPr="00792855" w:rsidRDefault="00792855" w:rsidP="00792855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Index.js:- </w:t>
      </w:r>
      <w:r>
        <w:t>To develop server-side code</w:t>
      </w:r>
    </w:p>
    <w:p w14:paraId="442050B1" w14:textId="595E4581" w:rsidR="00792855" w:rsidRDefault="00792855" w:rsidP="00792855">
      <w:pPr>
        <w:rPr>
          <w:b/>
          <w:bCs/>
        </w:rPr>
      </w:pPr>
    </w:p>
    <w:p w14:paraId="109D5728" w14:textId="48BB9938" w:rsidR="00792855" w:rsidRDefault="00792855" w:rsidP="00792855">
      <w:r>
        <w:rPr>
          <w:b/>
          <w:bCs/>
        </w:rPr>
        <w:t xml:space="preserve">Note:- </w:t>
      </w:r>
      <w:r>
        <w:t>Client-side code and server-side code both run on a different server. For example, server-side code run on localhost:5000, while client-side code runs on localhost:3000.</w:t>
      </w:r>
    </w:p>
    <w:p w14:paraId="5FF1E65D" w14:textId="5E1F62A3" w:rsidR="00792855" w:rsidRDefault="00792855" w:rsidP="00792855"/>
    <w:p w14:paraId="7517F3C8" w14:textId="147B74EB" w:rsidR="00792855" w:rsidRPr="00792855" w:rsidRDefault="00792855" w:rsidP="00792855">
      <w:r>
        <w:t xml:space="preserve">Github Link:-  </w:t>
      </w:r>
      <w:hyperlink r:id="rId7" w:history="1">
        <w:r w:rsidRPr="00EA780B">
          <w:rPr>
            <w:rStyle w:val="Hyperlink"/>
          </w:rPr>
          <w:t>https://github.com/JemishViradiya/demo.git</w:t>
        </w:r>
      </w:hyperlink>
      <w:r>
        <w:t xml:space="preserve"> (Github link of the project)</w:t>
      </w:r>
    </w:p>
    <w:p w14:paraId="608D695E" w14:textId="77777777" w:rsidR="00792855" w:rsidRPr="00792855" w:rsidRDefault="00792855" w:rsidP="00792855">
      <w:pPr>
        <w:pStyle w:val="ListParagraph"/>
        <w:ind w:left="1440"/>
        <w:rPr>
          <w:b/>
          <w:bCs/>
        </w:rPr>
      </w:pPr>
    </w:p>
    <w:p w14:paraId="4C47DB20" w14:textId="1B0F5FE4" w:rsidR="00792855" w:rsidRDefault="00792855" w:rsidP="00792855"/>
    <w:sectPr w:rsidR="0079285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150A6" w14:textId="77777777" w:rsidR="00AA3D34" w:rsidRDefault="00AA3D34" w:rsidP="00792855">
      <w:pPr>
        <w:spacing w:after="0" w:line="240" w:lineRule="auto"/>
      </w:pPr>
      <w:r>
        <w:separator/>
      </w:r>
    </w:p>
  </w:endnote>
  <w:endnote w:type="continuationSeparator" w:id="0">
    <w:p w14:paraId="7634156A" w14:textId="77777777" w:rsidR="00AA3D34" w:rsidRDefault="00AA3D34" w:rsidP="007928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66263" w14:textId="77777777" w:rsidR="00792855" w:rsidRDefault="007928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46653" w14:textId="77777777" w:rsidR="00792855" w:rsidRDefault="00792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03F0B" w14:textId="77777777" w:rsidR="00792855" w:rsidRDefault="00792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32865" w14:textId="77777777" w:rsidR="00AA3D34" w:rsidRDefault="00AA3D34" w:rsidP="00792855">
      <w:pPr>
        <w:spacing w:after="0" w:line="240" w:lineRule="auto"/>
      </w:pPr>
      <w:r>
        <w:separator/>
      </w:r>
    </w:p>
  </w:footnote>
  <w:footnote w:type="continuationSeparator" w:id="0">
    <w:p w14:paraId="2E623DE6" w14:textId="77777777" w:rsidR="00AA3D34" w:rsidRDefault="00AA3D34" w:rsidP="007928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AB48B2" w14:textId="77777777" w:rsidR="00792855" w:rsidRDefault="00792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D0B9B" w14:textId="77777777" w:rsidR="00792855" w:rsidRDefault="00792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1FE70" w14:textId="77777777" w:rsidR="00792855" w:rsidRDefault="007928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D6B4F"/>
    <w:multiLevelType w:val="hybridMultilevel"/>
    <w:tmpl w:val="3EFA6B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bQ0sjQ1NjM0MDRT0lEKTi0uzszPAykwrgUA00G/7CwAAAA="/>
  </w:docVars>
  <w:rsids>
    <w:rsidRoot w:val="00792855"/>
    <w:rsid w:val="00027E2E"/>
    <w:rsid w:val="004223AF"/>
    <w:rsid w:val="0077240D"/>
    <w:rsid w:val="00792855"/>
    <w:rsid w:val="00AA3D34"/>
    <w:rsid w:val="00B46304"/>
    <w:rsid w:val="00D1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79CBE"/>
  <w15:chartTrackingRefBased/>
  <w15:docId w15:val="{F8B62C9F-2444-444F-A29B-3B88A7408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85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28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285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92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2855"/>
  </w:style>
  <w:style w:type="paragraph" w:styleId="Footer">
    <w:name w:val="footer"/>
    <w:basedOn w:val="Normal"/>
    <w:link w:val="FooterChar"/>
    <w:uiPriority w:val="99"/>
    <w:unhideWhenUsed/>
    <w:rsid w:val="007928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28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JemishViradiya/demo.gi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63</Words>
  <Characters>933</Characters>
  <Application>Microsoft Office Word</Application>
  <DocSecurity>0</DocSecurity>
  <Lines>7</Lines>
  <Paragraphs>2</Paragraphs>
  <ScaleCrop>false</ScaleCrop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mish Viradiya</dc:creator>
  <cp:keywords/>
  <dc:description/>
  <cp:lastModifiedBy>Jemish Viradiya</cp:lastModifiedBy>
  <cp:revision>3</cp:revision>
  <dcterms:created xsi:type="dcterms:W3CDTF">2021-09-09T09:05:00Z</dcterms:created>
  <dcterms:modified xsi:type="dcterms:W3CDTF">2021-09-10T06:50:00Z</dcterms:modified>
</cp:coreProperties>
</file>